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51E75" w14:textId="36C842DA" w:rsidR="00B16721" w:rsidRDefault="00CD3E0B">
      <w:r>
        <w:t>DDL ( Data definition language ) for Risk Factor Project</w:t>
      </w:r>
    </w:p>
    <w:p w14:paraId="0904820A" w14:textId="0CFD5F8D" w:rsidR="00B16721" w:rsidRDefault="00B16721"/>
    <w:p w14:paraId="2725E2D6" w14:textId="4C933695" w:rsidR="00B16721" w:rsidRPr="004D705B" w:rsidRDefault="00B16721" w:rsidP="00D66AC0">
      <w:pPr>
        <w:pStyle w:val="ListParagraph"/>
        <w:numPr>
          <w:ilvl w:val="0"/>
          <w:numId w:val="1"/>
        </w:numPr>
        <w:rPr>
          <w:b/>
          <w:bCs/>
        </w:rPr>
      </w:pPr>
      <w:r w:rsidRPr="004D705B">
        <w:rPr>
          <w:b/>
          <w:bCs/>
        </w:rPr>
        <w:t>Create table ‘geolocation’:</w:t>
      </w:r>
    </w:p>
    <w:p w14:paraId="57EC1FB9" w14:textId="3BBAF4D7" w:rsidR="00B16721" w:rsidRDefault="00B16721" w:rsidP="00B16721">
      <w:pPr>
        <w:pStyle w:val="ListParagraph"/>
        <w:numPr>
          <w:ilvl w:val="0"/>
          <w:numId w:val="2"/>
        </w:numPr>
      </w:pPr>
    </w:p>
    <w:p w14:paraId="6C57B083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>CREATE TABLE geolocation</w:t>
      </w:r>
    </w:p>
    <w:p w14:paraId="4860442A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>(</w:t>
      </w:r>
    </w:p>
    <w:p w14:paraId="69DD7FB3" w14:textId="4658667B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truckid string, </w:t>
      </w:r>
    </w:p>
    <w:p w14:paraId="47549513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driverid string, </w:t>
      </w:r>
    </w:p>
    <w:p w14:paraId="605D0C98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event string, </w:t>
      </w:r>
    </w:p>
    <w:p w14:paraId="11B9A424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latitude DOUBLE, </w:t>
      </w:r>
    </w:p>
    <w:p w14:paraId="7388275C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longitude DOUBLE, </w:t>
      </w:r>
    </w:p>
    <w:p w14:paraId="418FAE10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city string, </w:t>
      </w:r>
    </w:p>
    <w:p w14:paraId="1063CF75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state string, </w:t>
      </w:r>
    </w:p>
    <w:p w14:paraId="732E6D30" w14:textId="77777777" w:rsidR="00566A9C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 xml:space="preserve">velocity BIGINT, </w:t>
      </w:r>
    </w:p>
    <w:p w14:paraId="63BA2CD7" w14:textId="77777777" w:rsidR="00566A9C" w:rsidRDefault="00B16721" w:rsidP="00566A9C">
      <w:pPr>
        <w:pStyle w:val="ListParagraph"/>
        <w:rPr>
          <w:sz w:val="20"/>
          <w:szCs w:val="20"/>
        </w:rPr>
      </w:pPr>
      <w:proofErr w:type="spellStart"/>
      <w:r w:rsidRPr="00B16721">
        <w:rPr>
          <w:sz w:val="20"/>
          <w:szCs w:val="20"/>
        </w:rPr>
        <w:t>event_ind</w:t>
      </w:r>
      <w:proofErr w:type="spellEnd"/>
      <w:r w:rsidRPr="00B16721">
        <w:rPr>
          <w:sz w:val="20"/>
          <w:szCs w:val="20"/>
        </w:rPr>
        <w:t xml:space="preserve"> </w:t>
      </w:r>
      <w:r w:rsidR="00566A9C">
        <w:rPr>
          <w:sz w:val="20"/>
          <w:szCs w:val="20"/>
        </w:rPr>
        <w:t xml:space="preserve"> </w:t>
      </w:r>
      <w:r w:rsidRPr="00566A9C">
        <w:rPr>
          <w:sz w:val="20"/>
          <w:szCs w:val="20"/>
        </w:rPr>
        <w:t xml:space="preserve">BIGINT, </w:t>
      </w:r>
    </w:p>
    <w:p w14:paraId="41932DFF" w14:textId="77777777" w:rsidR="00566A9C" w:rsidRDefault="00B16721" w:rsidP="00566A9C">
      <w:pPr>
        <w:pStyle w:val="ListParagraph"/>
        <w:rPr>
          <w:sz w:val="20"/>
          <w:szCs w:val="20"/>
        </w:rPr>
      </w:pPr>
      <w:proofErr w:type="spellStart"/>
      <w:r w:rsidRPr="00566A9C">
        <w:rPr>
          <w:sz w:val="20"/>
          <w:szCs w:val="20"/>
        </w:rPr>
        <w:t>idling_ind</w:t>
      </w:r>
      <w:proofErr w:type="spellEnd"/>
      <w:r w:rsidRPr="00566A9C">
        <w:rPr>
          <w:sz w:val="20"/>
          <w:szCs w:val="20"/>
        </w:rPr>
        <w:t xml:space="preserve"> BIGINT</w:t>
      </w:r>
    </w:p>
    <w:p w14:paraId="11E46866" w14:textId="785720D3" w:rsidR="00B16721" w:rsidRPr="00566A9C" w:rsidRDefault="00B16721" w:rsidP="00566A9C">
      <w:pPr>
        <w:pStyle w:val="ListParagraph"/>
        <w:rPr>
          <w:sz w:val="20"/>
          <w:szCs w:val="20"/>
        </w:rPr>
      </w:pPr>
      <w:r w:rsidRPr="00566A9C">
        <w:rPr>
          <w:sz w:val="20"/>
          <w:szCs w:val="20"/>
        </w:rPr>
        <w:t>)</w:t>
      </w:r>
    </w:p>
    <w:p w14:paraId="0285C223" w14:textId="77777777" w:rsidR="00B16721" w:rsidRPr="00B16721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>ROW FORMAT DELIMITED</w:t>
      </w:r>
    </w:p>
    <w:p w14:paraId="60756B37" w14:textId="77777777" w:rsidR="00B16721" w:rsidRPr="00B16721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>FIELDS TERMINATED BY ','</w:t>
      </w:r>
    </w:p>
    <w:p w14:paraId="40543093" w14:textId="7CCACC6E" w:rsidR="00566A9C" w:rsidRPr="00566A9C" w:rsidRDefault="00B16721" w:rsidP="00566A9C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>STORED AS TEXTFILE</w:t>
      </w:r>
    </w:p>
    <w:p w14:paraId="557464B4" w14:textId="04CE6835" w:rsidR="00B16721" w:rsidRPr="00B16721" w:rsidRDefault="00B16721" w:rsidP="00B16721">
      <w:pPr>
        <w:pStyle w:val="ListParagraph"/>
        <w:rPr>
          <w:sz w:val="20"/>
          <w:szCs w:val="20"/>
        </w:rPr>
      </w:pPr>
      <w:r w:rsidRPr="00B16721">
        <w:rPr>
          <w:sz w:val="20"/>
          <w:szCs w:val="20"/>
        </w:rPr>
        <w:t>TBLPROPERTIES ("</w:t>
      </w:r>
      <w:proofErr w:type="spellStart"/>
      <w:proofErr w:type="gramStart"/>
      <w:r w:rsidRPr="00B16721">
        <w:rPr>
          <w:sz w:val="20"/>
          <w:szCs w:val="20"/>
        </w:rPr>
        <w:t>skip.header</w:t>
      </w:r>
      <w:proofErr w:type="gramEnd"/>
      <w:r w:rsidRPr="00B16721">
        <w:rPr>
          <w:sz w:val="20"/>
          <w:szCs w:val="20"/>
        </w:rPr>
        <w:t>.line.count</w:t>
      </w:r>
      <w:proofErr w:type="spellEnd"/>
      <w:r w:rsidRPr="00B16721">
        <w:rPr>
          <w:sz w:val="20"/>
          <w:szCs w:val="20"/>
        </w:rPr>
        <w:t>"="1");</w:t>
      </w:r>
    </w:p>
    <w:p w14:paraId="744BA0B3" w14:textId="57F193FB" w:rsidR="00B16721" w:rsidRDefault="00B16721" w:rsidP="00B16721">
      <w:pPr>
        <w:pStyle w:val="ListParagraph"/>
      </w:pPr>
    </w:p>
    <w:p w14:paraId="7D118FF9" w14:textId="77777777" w:rsidR="00B16721" w:rsidRPr="00B16721" w:rsidRDefault="00B16721" w:rsidP="00B16721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B16721">
        <w:rPr>
          <w:sz w:val="20"/>
          <w:szCs w:val="20"/>
        </w:rPr>
        <w:t>Load the ‘geolocation’ tab data into geolocation table.</w:t>
      </w:r>
    </w:p>
    <w:p w14:paraId="255DBB5E" w14:textId="77777777" w:rsidR="00B16721" w:rsidRPr="004D705B" w:rsidRDefault="00B16721" w:rsidP="00B16721">
      <w:pPr>
        <w:rPr>
          <w:b/>
          <w:bCs/>
        </w:rPr>
      </w:pPr>
    </w:p>
    <w:p w14:paraId="69C6FC37" w14:textId="65129B5F" w:rsidR="00B16721" w:rsidRPr="004D705B" w:rsidRDefault="00B16721" w:rsidP="00B16721">
      <w:pPr>
        <w:pStyle w:val="ListParagraph"/>
        <w:numPr>
          <w:ilvl w:val="0"/>
          <w:numId w:val="1"/>
        </w:numPr>
        <w:rPr>
          <w:b/>
          <w:bCs/>
        </w:rPr>
      </w:pPr>
      <w:r w:rsidRPr="004D705B">
        <w:rPr>
          <w:b/>
          <w:bCs/>
        </w:rPr>
        <w:t>Create table ‘trucks’:</w:t>
      </w:r>
    </w:p>
    <w:p w14:paraId="15DF7025" w14:textId="77777777" w:rsidR="00B16721" w:rsidRDefault="00B16721" w:rsidP="00B16721">
      <w:pPr>
        <w:pStyle w:val="ListParagraph"/>
      </w:pPr>
    </w:p>
    <w:p w14:paraId="0C5F9797" w14:textId="57D022CB" w:rsidR="00B16721" w:rsidRDefault="00B16721" w:rsidP="00B16721">
      <w:pPr>
        <w:ind w:left="720"/>
      </w:pPr>
      <w:r>
        <w:t>a)</w:t>
      </w:r>
    </w:p>
    <w:p w14:paraId="60F53975" w14:textId="43A835A9" w:rsidR="00B16721" w:rsidRPr="00B16721" w:rsidRDefault="00B16721" w:rsidP="00B16721">
      <w:pPr>
        <w:ind w:left="720"/>
        <w:rPr>
          <w:sz w:val="20"/>
          <w:szCs w:val="20"/>
        </w:rPr>
      </w:pPr>
      <w:r w:rsidRPr="00B16721">
        <w:rPr>
          <w:sz w:val="20"/>
          <w:szCs w:val="20"/>
        </w:rPr>
        <w:t xml:space="preserve">CREATE TABLE trucks(driverid string, truckid string, model string, jun13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13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13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13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3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3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3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3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3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3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3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3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12_gas bigint,may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2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2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1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1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0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10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dec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nov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oct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sep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ug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l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un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y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apr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mar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feb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09_mile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 xml:space="preserve">, jan09_gas </w:t>
      </w:r>
      <w:proofErr w:type="spellStart"/>
      <w:r w:rsidRPr="00B16721">
        <w:rPr>
          <w:sz w:val="20"/>
          <w:szCs w:val="20"/>
        </w:rPr>
        <w:t>bigint</w:t>
      </w:r>
      <w:proofErr w:type="spellEnd"/>
      <w:r w:rsidRPr="00B16721">
        <w:rPr>
          <w:sz w:val="20"/>
          <w:szCs w:val="20"/>
        </w:rPr>
        <w:t>)</w:t>
      </w:r>
    </w:p>
    <w:p w14:paraId="3AAA1AA4" w14:textId="77777777" w:rsidR="00B16721" w:rsidRPr="00B16721" w:rsidRDefault="00B16721" w:rsidP="00B16721">
      <w:pPr>
        <w:ind w:left="720"/>
        <w:rPr>
          <w:sz w:val="20"/>
          <w:szCs w:val="20"/>
        </w:rPr>
      </w:pPr>
      <w:r w:rsidRPr="00B16721">
        <w:rPr>
          <w:sz w:val="20"/>
          <w:szCs w:val="20"/>
        </w:rPr>
        <w:t>ROW FORMAT DELIMITED</w:t>
      </w:r>
    </w:p>
    <w:p w14:paraId="2ACCD6F4" w14:textId="77777777" w:rsidR="00B16721" w:rsidRPr="00B16721" w:rsidRDefault="00B16721" w:rsidP="00B16721">
      <w:pPr>
        <w:ind w:left="720"/>
        <w:rPr>
          <w:sz w:val="20"/>
          <w:szCs w:val="20"/>
        </w:rPr>
      </w:pPr>
      <w:r w:rsidRPr="00B16721">
        <w:rPr>
          <w:sz w:val="20"/>
          <w:szCs w:val="20"/>
        </w:rPr>
        <w:t>FIELDS TERMINATED BY ','</w:t>
      </w:r>
    </w:p>
    <w:p w14:paraId="0F5F0C29" w14:textId="77777777" w:rsidR="00B16721" w:rsidRPr="00B16721" w:rsidRDefault="00B16721" w:rsidP="00B16721">
      <w:pPr>
        <w:ind w:left="720"/>
        <w:rPr>
          <w:sz w:val="20"/>
          <w:szCs w:val="20"/>
        </w:rPr>
      </w:pPr>
      <w:r w:rsidRPr="00B16721">
        <w:rPr>
          <w:sz w:val="20"/>
          <w:szCs w:val="20"/>
        </w:rPr>
        <w:t>STORED AS TEXTFILE</w:t>
      </w:r>
    </w:p>
    <w:p w14:paraId="4E41E9A3" w14:textId="238948C0" w:rsidR="00B16721" w:rsidRDefault="00B16721" w:rsidP="00D66AC0">
      <w:pPr>
        <w:ind w:left="720"/>
        <w:rPr>
          <w:sz w:val="20"/>
          <w:szCs w:val="20"/>
        </w:rPr>
      </w:pPr>
      <w:r w:rsidRPr="00B16721">
        <w:rPr>
          <w:sz w:val="20"/>
          <w:szCs w:val="20"/>
        </w:rPr>
        <w:t>TBLPROPERTIES ("</w:t>
      </w:r>
      <w:proofErr w:type="spellStart"/>
      <w:proofErr w:type="gramStart"/>
      <w:r w:rsidRPr="00B16721">
        <w:rPr>
          <w:sz w:val="20"/>
          <w:szCs w:val="20"/>
        </w:rPr>
        <w:t>skip.header</w:t>
      </w:r>
      <w:proofErr w:type="gramEnd"/>
      <w:r w:rsidRPr="00B16721">
        <w:rPr>
          <w:sz w:val="20"/>
          <w:szCs w:val="20"/>
        </w:rPr>
        <w:t>.line.count</w:t>
      </w:r>
      <w:proofErr w:type="spellEnd"/>
      <w:r w:rsidRPr="00B16721">
        <w:rPr>
          <w:sz w:val="20"/>
          <w:szCs w:val="20"/>
        </w:rPr>
        <w:t>"="1");</w:t>
      </w:r>
    </w:p>
    <w:p w14:paraId="64B8A87E" w14:textId="77777777" w:rsidR="00D66AC0" w:rsidRDefault="00D66AC0" w:rsidP="00D66AC0">
      <w:pPr>
        <w:ind w:left="720"/>
        <w:rPr>
          <w:sz w:val="20"/>
          <w:szCs w:val="20"/>
        </w:rPr>
      </w:pPr>
    </w:p>
    <w:p w14:paraId="71AF2957" w14:textId="498B6034" w:rsidR="00B16721" w:rsidRDefault="00B16721" w:rsidP="00B16721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Load the data from ‘trucks’ </w:t>
      </w:r>
      <w:r w:rsidR="00F245F6">
        <w:rPr>
          <w:sz w:val="20"/>
          <w:szCs w:val="20"/>
        </w:rPr>
        <w:t xml:space="preserve">input file </w:t>
      </w:r>
      <w:r>
        <w:rPr>
          <w:sz w:val="20"/>
          <w:szCs w:val="20"/>
        </w:rPr>
        <w:t>into the table “trucks”</w:t>
      </w:r>
    </w:p>
    <w:p w14:paraId="536CCAA6" w14:textId="2F0439E8" w:rsidR="00600D16" w:rsidRDefault="00600D16" w:rsidP="00600D16">
      <w:pPr>
        <w:rPr>
          <w:sz w:val="20"/>
          <w:szCs w:val="20"/>
        </w:rPr>
      </w:pPr>
    </w:p>
    <w:p w14:paraId="736EBAC6" w14:textId="77777777" w:rsidR="00600D16" w:rsidRPr="00600D16" w:rsidRDefault="00600D16" w:rsidP="00600D16">
      <w:pPr>
        <w:rPr>
          <w:sz w:val="20"/>
          <w:szCs w:val="20"/>
        </w:rPr>
      </w:pPr>
    </w:p>
    <w:p w14:paraId="1A823585" w14:textId="18CC9F6C" w:rsidR="00B16721" w:rsidRDefault="00B16721" w:rsidP="00B16721">
      <w:pPr>
        <w:ind w:left="720"/>
        <w:rPr>
          <w:sz w:val="22"/>
          <w:szCs w:val="22"/>
        </w:rPr>
      </w:pPr>
    </w:p>
    <w:p w14:paraId="7D0CA063" w14:textId="16D535EC" w:rsidR="00B16721" w:rsidRPr="004D705B" w:rsidRDefault="00B16721" w:rsidP="00B16721">
      <w:pPr>
        <w:pStyle w:val="ListParagraph"/>
        <w:numPr>
          <w:ilvl w:val="0"/>
          <w:numId w:val="1"/>
        </w:numPr>
        <w:rPr>
          <w:b/>
          <w:bCs/>
          <w:color w:val="0070C0"/>
        </w:rPr>
      </w:pPr>
      <w:r w:rsidRPr="004D705B">
        <w:rPr>
          <w:b/>
          <w:bCs/>
          <w:color w:val="0070C0"/>
        </w:rPr>
        <w:t>Create table ‘</w:t>
      </w:r>
      <w:proofErr w:type="spellStart"/>
      <w:r w:rsidRPr="004D705B">
        <w:rPr>
          <w:b/>
          <w:bCs/>
          <w:color w:val="0070C0"/>
        </w:rPr>
        <w:t>truck_milaeage</w:t>
      </w:r>
      <w:proofErr w:type="spellEnd"/>
      <w:r w:rsidRPr="004D705B">
        <w:rPr>
          <w:b/>
          <w:bCs/>
          <w:color w:val="0070C0"/>
        </w:rPr>
        <w:t>’</w:t>
      </w:r>
      <w:r w:rsidR="00600D16" w:rsidRPr="004D705B">
        <w:rPr>
          <w:b/>
          <w:bCs/>
          <w:color w:val="0070C0"/>
        </w:rPr>
        <w:t xml:space="preserve"> from existing ‘trucks’ table:</w:t>
      </w:r>
    </w:p>
    <w:p w14:paraId="786653A6" w14:textId="08A40BB5" w:rsidR="00600D16" w:rsidRDefault="00600D16" w:rsidP="00600D16">
      <w:pPr>
        <w:pStyle w:val="ListParagraph"/>
        <w:rPr>
          <w:sz w:val="22"/>
          <w:szCs w:val="22"/>
        </w:rPr>
      </w:pPr>
    </w:p>
    <w:p w14:paraId="1982B8D6" w14:textId="0012967F" w:rsidR="00600D16" w:rsidRDefault="00600D16" w:rsidP="00600D16">
      <w:pPr>
        <w:pStyle w:val="ListParagraph"/>
        <w:numPr>
          <w:ilvl w:val="0"/>
          <w:numId w:val="5"/>
        </w:numPr>
        <w:jc w:val="both"/>
      </w:pPr>
    </w:p>
    <w:p w14:paraId="46F9A16A" w14:textId="77777777" w:rsidR="00600D16" w:rsidRDefault="00600D16" w:rsidP="00600D16">
      <w:pPr>
        <w:pStyle w:val="ListParagraph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D127FB8" wp14:editId="29BA9920">
                <wp:simplePos x="0" y="0"/>
                <wp:positionH relativeFrom="column">
                  <wp:posOffset>389744</wp:posOffset>
                </wp:positionH>
                <wp:positionV relativeFrom="paragraph">
                  <wp:posOffset>211996</wp:posOffset>
                </wp:positionV>
                <wp:extent cx="5604791" cy="740202"/>
                <wp:effectExtent l="0" t="0" r="34290" b="22225"/>
                <wp:wrapThrough wrapText="bothSides">
                  <wp:wrapPolygon edited="0">
                    <wp:start x="5874" y="0"/>
                    <wp:lineTo x="0" y="3708"/>
                    <wp:lineTo x="0" y="21507"/>
                    <wp:lineTo x="21634" y="21507"/>
                    <wp:lineTo x="21634" y="3708"/>
                    <wp:lineTo x="13901" y="0"/>
                    <wp:lineTo x="5874" y="0"/>
                  </wp:wrapPolygon>
                </wp:wrapThrough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4791" cy="740202"/>
                          <a:chOff x="0" y="0"/>
                          <a:chExt cx="5604791" cy="740202"/>
                        </a:xfrm>
                      </wpg:grpSpPr>
                      <wpg:grpSp>
                        <wpg:cNvPr id="64" name="Group 64"/>
                        <wpg:cNvGrpSpPr/>
                        <wpg:grpSpPr>
                          <a:xfrm>
                            <a:off x="0" y="164892"/>
                            <a:ext cx="5604791" cy="575310"/>
                            <a:chOff x="0" y="0"/>
                            <a:chExt cx="5604791" cy="575310"/>
                          </a:xfrm>
                        </wpg:grpSpPr>
                        <wps:wsp>
                          <wps:cNvPr id="44" name="Rounded Rectangle 44"/>
                          <wps:cNvSpPr/>
                          <wps:spPr>
                            <a:xfrm>
                              <a:off x="0" y="0"/>
                              <a:ext cx="1392555" cy="575310"/>
                            </a:xfrm>
                            <a:prstGeom prst="roundRect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4DAEC7" w14:textId="77777777" w:rsidR="00600D16" w:rsidRPr="00E17B3D" w:rsidRDefault="00600D16" w:rsidP="00600D16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            Truck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Rounded Rectangle 49"/>
                          <wps:cNvSpPr/>
                          <wps:spPr>
                            <a:xfrm>
                              <a:off x="4212236" y="0"/>
                              <a:ext cx="1392555" cy="575310"/>
                            </a:xfrm>
                            <a:prstGeom prst="roundRect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F8EDD93" w14:textId="77777777" w:rsidR="00600D16" w:rsidRPr="00E17B3D" w:rsidRDefault="00600D16" w:rsidP="00600D16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 xml:space="preserve">   Truck_mileag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" name="Straight Arrow Connector 51"/>
                          <wps:cNvCnPr/>
                          <wps:spPr>
                            <a:xfrm>
                              <a:off x="1379095" y="344774"/>
                              <a:ext cx="285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8" name="Text Box 68"/>
                        <wps:cNvSpPr txBox="1"/>
                        <wps:spPr>
                          <a:xfrm>
                            <a:off x="1491522" y="0"/>
                            <a:ext cx="2170430" cy="570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48CC08" w14:textId="77777777" w:rsidR="00600D16" w:rsidRPr="00417033" w:rsidRDefault="00600D16" w:rsidP="00600D16">
                              <w:pPr>
                                <w:pStyle w:val="ListParagraph"/>
                                <w:ind w:left="0"/>
                                <w:jc w:val="both"/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PG=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otal mileage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otal Gas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  <w:p w14:paraId="11C83B41" w14:textId="77777777" w:rsidR="00600D16" w:rsidRPr="00417033" w:rsidRDefault="00600D16" w:rsidP="00600D16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127FB8" id="Group 69" o:spid="_x0000_s1026" style="position:absolute;left:0;text-align:left;margin-left:30.7pt;margin-top:16.7pt;width:441.3pt;height:58.3pt;z-index:251659264" coordsize="56047,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">
                <v:group id="Group 64" o:spid="_x0000_s1027" style="position:absolute;top:1648;width:56047;height:5754" coordsize="56047,57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roundrect id="Rounded Rectangle 44" o:spid="_x0000_s1028" style="position:absolute;width:13925;height:575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" fillcolor="#4472c4 [3204]" strokecolor="white [3212]" strokeweight="1pt">
                    <v:stroke joinstyle="miter"/>
                    <v:textbox>
                      <w:txbxContent>
                        <w:p w14:paraId="254DAEC7" w14:textId="77777777" w:rsidR="00600D16" w:rsidRPr="00E17B3D" w:rsidRDefault="00600D16" w:rsidP="00600D16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  <w:t xml:space="preserve">             Trucks</w:t>
                          </w:r>
                        </w:p>
                      </w:txbxContent>
                    </v:textbox>
                  </v:roundrect>
                  <v:roundrect id="Rounded Rectangle 49" o:spid="_x0000_s1029" style="position:absolute;left:42122;width:13925;height:575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" fillcolor="#4472c4 [3204]" strokecolor="white [3212]" strokeweight="1pt">
                    <v:stroke joinstyle="miter"/>
                    <v:textbox>
                      <w:txbxContent>
                        <w:p w14:paraId="3F8EDD93" w14:textId="77777777" w:rsidR="00600D16" w:rsidRPr="00E17B3D" w:rsidRDefault="00600D16" w:rsidP="00600D16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  <w:t xml:space="preserve">   Truck_mileage</w:t>
                          </w:r>
                        </w:p>
                      </w:txbxContent>
                    </v:textbox>
                  </v:round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51" o:spid="_x0000_s1030" type="#_x0000_t32" style="position:absolute;left:13790;top:3447;width:285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" strokecolor="#4472c4 [3204]" strokeweight=".5pt">
                    <v:stroke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8" o:spid="_x0000_s1031" type="#_x0000_t202" style="position:absolute;left:14915;width:21704;height:5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8KqC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H&#10;xi/xB8jVGwAA//8DAFBLAQItABQABgAIAAAAIQDb4fbL7gAAAIUBAAATAAAAAAAAAAAAAAAAAAAA&#10;AABbQ29udGVudF9UeXBlc10ueG1sUEsBAi0AFAAGAAgAAAAhAFr0LFu/AAAAFQEAAAsAAAAAAAAA&#10;AAAAAAAAHwEAAF9yZWxzLy5yZWxzUEsBAi0AFAAGAAgAAAAhAPrwqoK+AAAA2wAAAA8AAAAAAAAA&#10;AAAAAAAABwIAAGRycy9kb3ducmV2LnhtbFBLBQYAAAAAAwADALcAAADyAgAAAAA=&#10;" filled="f" stroked="f">
                  <v:textbox>
                    <w:txbxContent>
                      <w:p w14:paraId="6648CC08" w14:textId="77777777" w:rsidR="00600D16" w:rsidRPr="00417033" w:rsidRDefault="00600D16" w:rsidP="00600D16">
                        <w:pPr>
                          <w:pStyle w:val="ListParagraph"/>
                          <w:ind w:left="0"/>
                          <w:jc w:val="both"/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PG=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total mileage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total Gas</m:t>
                                </m:r>
                              </m:den>
                            </m:f>
                          </m:oMath>
                        </m:oMathPara>
                      </w:p>
                      <w:p w14:paraId="11C83B41" w14:textId="77777777" w:rsidR="00600D16" w:rsidRPr="00417033" w:rsidRDefault="00600D16" w:rsidP="00600D16"/>
                    </w:txbxContent>
                  </v:textbox>
                </v:shape>
                <w10:wrap type="through"/>
              </v:group>
            </w:pict>
          </mc:Fallback>
        </mc:AlternateContent>
      </w:r>
    </w:p>
    <w:p w14:paraId="71B237C5" w14:textId="77777777" w:rsidR="00600D16" w:rsidRPr="00A4775B" w:rsidRDefault="00600D16" w:rsidP="00600D16">
      <w:pPr>
        <w:pStyle w:val="ListParagraph"/>
        <w:ind w:left="0"/>
        <w:jc w:val="both"/>
        <w:rPr>
          <w:sz w:val="28"/>
          <w:szCs w:val="28"/>
        </w:rPr>
      </w:pPr>
    </w:p>
    <w:p w14:paraId="1D31BA3F" w14:textId="77777777" w:rsidR="00600D16" w:rsidRPr="00600D16" w:rsidRDefault="00600D16" w:rsidP="00600D16">
      <w:pPr>
        <w:rPr>
          <w:sz w:val="22"/>
          <w:szCs w:val="22"/>
        </w:rPr>
      </w:pPr>
    </w:p>
    <w:p w14:paraId="35207109" w14:textId="77777777" w:rsidR="00600D16" w:rsidRDefault="00600D16" w:rsidP="00600D16"/>
    <w:p w14:paraId="39FFE5EF" w14:textId="77777777" w:rsidR="00600D16" w:rsidRDefault="00600D16" w:rsidP="00600D16">
      <w:pPr>
        <w:pStyle w:val="ListParagraph"/>
      </w:pPr>
    </w:p>
    <w:p w14:paraId="6534FDA1" w14:textId="230A738F" w:rsidR="00B16721" w:rsidRDefault="00600D16" w:rsidP="00600D16">
      <w:pPr>
        <w:pStyle w:val="ListParagraph"/>
      </w:pPr>
      <w:r>
        <w:t xml:space="preserve">CREATE TABLE </w:t>
      </w:r>
      <w:proofErr w:type="spellStart"/>
      <w:r>
        <w:t>truck_mileage</w:t>
      </w:r>
      <w:proofErr w:type="spellEnd"/>
      <w:r>
        <w:t xml:space="preserve"> AS SELECT </w:t>
      </w:r>
      <w:proofErr w:type="spellStart"/>
      <w:r>
        <w:t>truckid</w:t>
      </w:r>
      <w:proofErr w:type="spellEnd"/>
      <w:r>
        <w:t xml:space="preserve">, </w:t>
      </w:r>
      <w:proofErr w:type="spellStart"/>
      <w:r>
        <w:t>driverid</w:t>
      </w:r>
      <w:proofErr w:type="spellEnd"/>
      <w:r>
        <w:t xml:space="preserve">, </w:t>
      </w:r>
      <w:proofErr w:type="spellStart"/>
      <w:r>
        <w:t>rdate</w:t>
      </w:r>
      <w:proofErr w:type="spellEnd"/>
      <w:r>
        <w:t xml:space="preserve">, miles, gas, miles / gas mpg FROM trucks LATERAL VIEW stack(54, 'jun13',jun13_miles,jun13_gas,'may13',may13_miles,may13_gas,'apr13',apr13_miles,apr13_gas,'mar13',mar13_miles,mar13_gas,'feb13',feb13_miles,feb13_gas,'jan13',jan13_miles,jan13_gas,'dec12',dec12_miles,dec12_gas,'nov12',nov12_miles,nov12_gas,'oct12',oct12_miles,oct12_gas,'sep12',sep12_miles,sep12_gas,'aug12',aug12_miles,aug12_gas,'jul12',jul12_miles,jul12_gas,'jun12',jun12_miles,jun12_gas,'may12',may12_miles,may12_gas,'apr12',apr12_miles,apr12_gas,'mar12',mar12_miles,mar12_gas,'feb12',feb12_miles,feb12_gas,'jan12',jan12_miles,jan12_gas,'dec11',dec11_miles,dec11_gas,'nov11',nov11_miles,nov11_gas,'oct11',oct11_miles,oct11_gas,'sep11',sep11_miles,sep11_gas,'aug11',aug11_miles,aug11_gas,'jul11',jul11_miles,jul11_gas,'jun11',jun11_miles,jun11_gas,'may11',may11_miles,may11_gas,'apr11',apr11_miles,apr11_gas,'mar11',mar11_miles,mar11_gas,'feb11',feb11_miles,feb11_gas,'jan11',jan11_miles,jan11_gas,'dec10',dec10_miles,dec10_gas,'nov10',nov10_miles,nov10_gas,'oct10',oct10_miles,oct10_gas,'sep10',sep10_miles,sep10_gas,'aug10',aug10_miles,aug10_gas,'jul10',jul10_miles,jul10_gas,'jun10',jun10_miles,jun10_gas,'may10',may10_miles,may10_gas,'apr10',apr10_miles,apr10_gas,'mar10',mar10_miles,mar10_gas,'feb10',feb10_miles,feb10_gas,'jan10',jan10_miles,jan10_gas,'dec09',dec09_miles,dec09_gas,'nov09',nov09_miles,nov09_gas,'oct09',oct09_miles,oct09_gas,'sep09',sep09_miles,sep09_gas,'aug09',aug09_miles,aug09_gas,'jul09',jul09_miles,jul09_gas,'jun09',jun09_miles,jun09_gas,'may09',may09_miles,may09_gas,'apr09',apr09_miles,apr09_gas,'mar09',mar09_miles,mar09_gas,'feb09',feb09_miles,feb09_gas,'jan09',jan09_miles,jan09_gas ) </w:t>
      </w:r>
      <w:proofErr w:type="spellStart"/>
      <w:r>
        <w:t>dummyalias</w:t>
      </w:r>
      <w:proofErr w:type="spellEnd"/>
      <w:r>
        <w:t xml:space="preserve"> AS </w:t>
      </w:r>
      <w:proofErr w:type="spellStart"/>
      <w:r>
        <w:t>rdate</w:t>
      </w:r>
      <w:proofErr w:type="spellEnd"/>
      <w:r>
        <w:t>, miles, gas;</w:t>
      </w:r>
    </w:p>
    <w:p w14:paraId="05372401" w14:textId="2F6CEB71" w:rsidR="00600D16" w:rsidRDefault="00600D16" w:rsidP="00600D16">
      <w:pPr>
        <w:pStyle w:val="ListParagraph"/>
      </w:pPr>
    </w:p>
    <w:p w14:paraId="009126EC" w14:textId="5B8EC92E" w:rsidR="00600D16" w:rsidRDefault="00600D16" w:rsidP="00600D16">
      <w:pPr>
        <w:pStyle w:val="ListParagraph"/>
      </w:pPr>
    </w:p>
    <w:p w14:paraId="22345FE9" w14:textId="77777777" w:rsidR="00600D16" w:rsidRPr="00BB7619" w:rsidRDefault="00600D16" w:rsidP="00600D16">
      <w:pPr>
        <w:pStyle w:val="ListParagraph"/>
        <w:numPr>
          <w:ilvl w:val="0"/>
          <w:numId w:val="5"/>
        </w:numPr>
        <w:jc w:val="both"/>
      </w:pPr>
      <w:r w:rsidRPr="00BB7619">
        <w:t xml:space="preserve">Validate </w:t>
      </w:r>
      <w:r>
        <w:t xml:space="preserve">the </w:t>
      </w:r>
      <w:r w:rsidRPr="00BB7619">
        <w:t>new tables in the database</w:t>
      </w:r>
      <w:r>
        <w:t>.</w:t>
      </w:r>
    </w:p>
    <w:p w14:paraId="0FC8D251" w14:textId="33607E3E" w:rsidR="00600D16" w:rsidRDefault="00600D16" w:rsidP="00600D16">
      <w:pPr>
        <w:pStyle w:val="ListParagraph"/>
      </w:pPr>
      <w:r w:rsidRPr="00BB7619">
        <w:t xml:space="preserve">Verify that both </w:t>
      </w:r>
      <w:r>
        <w:t xml:space="preserve">the </w:t>
      </w:r>
      <w:r w:rsidRPr="00BB7619">
        <w:t>geolocation</w:t>
      </w:r>
      <w:r>
        <w:t xml:space="preserve">, </w:t>
      </w:r>
      <w:r w:rsidRPr="00BB7619">
        <w:t>trucks</w:t>
      </w:r>
      <w:r>
        <w:t xml:space="preserve"> and truck_mileage </w:t>
      </w:r>
      <w:r w:rsidRPr="00BB7619">
        <w:t>tables are in the default database.</w:t>
      </w:r>
      <w:r>
        <w:t xml:space="preserve">  </w:t>
      </w:r>
    </w:p>
    <w:p w14:paraId="17D7CEF1" w14:textId="6CB32303" w:rsidR="00600D16" w:rsidRDefault="00600D16" w:rsidP="00600D16">
      <w:pPr>
        <w:pStyle w:val="ListParagraph"/>
      </w:pPr>
    </w:p>
    <w:p w14:paraId="2F531CA8" w14:textId="1316CD1E" w:rsidR="00600D16" w:rsidRDefault="00600D16" w:rsidP="00C77AC8">
      <w:pPr>
        <w:pStyle w:val="ListParagraph"/>
        <w:rPr>
          <w:color w:val="0070C0"/>
        </w:rPr>
      </w:pPr>
    </w:p>
    <w:p w14:paraId="6CC7B7A9" w14:textId="44DDBE56" w:rsidR="00C77AC8" w:rsidRDefault="00C77AC8" w:rsidP="00C77AC8">
      <w:pPr>
        <w:pStyle w:val="ListParagraph"/>
        <w:rPr>
          <w:color w:val="0070C0"/>
        </w:rPr>
      </w:pPr>
    </w:p>
    <w:p w14:paraId="09DBD179" w14:textId="50FFB578" w:rsidR="00C77AC8" w:rsidRDefault="00C77AC8" w:rsidP="00C77AC8">
      <w:pPr>
        <w:pStyle w:val="ListParagraph"/>
        <w:rPr>
          <w:color w:val="0070C0"/>
        </w:rPr>
      </w:pPr>
    </w:p>
    <w:p w14:paraId="7CE1A45E" w14:textId="776B99F0" w:rsidR="00C77AC8" w:rsidRDefault="00C77AC8" w:rsidP="00C77AC8">
      <w:pPr>
        <w:pStyle w:val="ListParagraph"/>
        <w:rPr>
          <w:color w:val="0070C0"/>
        </w:rPr>
      </w:pPr>
    </w:p>
    <w:p w14:paraId="75FD8CB0" w14:textId="1B0B298F" w:rsidR="00C77AC8" w:rsidRDefault="00C77AC8" w:rsidP="00C77AC8">
      <w:pPr>
        <w:pStyle w:val="ListParagraph"/>
        <w:rPr>
          <w:color w:val="0070C0"/>
        </w:rPr>
      </w:pPr>
    </w:p>
    <w:p w14:paraId="164622E7" w14:textId="77777777" w:rsidR="00C77AC8" w:rsidRPr="00C77AC8" w:rsidRDefault="00C77AC8" w:rsidP="00C77AC8">
      <w:pPr>
        <w:pStyle w:val="ListParagraph"/>
        <w:rPr>
          <w:color w:val="0070C0"/>
        </w:rPr>
      </w:pPr>
    </w:p>
    <w:p w14:paraId="0342B889" w14:textId="5F214AD2" w:rsidR="00600D16" w:rsidRPr="004D705B" w:rsidRDefault="00600D16" w:rsidP="00C77AC8">
      <w:pPr>
        <w:pStyle w:val="ListParagraph"/>
        <w:numPr>
          <w:ilvl w:val="0"/>
          <w:numId w:val="1"/>
        </w:numPr>
        <w:rPr>
          <w:b/>
          <w:bCs/>
        </w:rPr>
      </w:pPr>
      <w:r w:rsidRPr="004D705B">
        <w:rPr>
          <w:b/>
          <w:bCs/>
        </w:rPr>
        <w:t xml:space="preserve">Create table </w:t>
      </w:r>
      <w:proofErr w:type="spellStart"/>
      <w:r w:rsidRPr="004D705B">
        <w:rPr>
          <w:b/>
          <w:bCs/>
        </w:rPr>
        <w:t>avg_mileage</w:t>
      </w:r>
      <w:proofErr w:type="spellEnd"/>
      <w:r w:rsidRPr="004D705B">
        <w:rPr>
          <w:b/>
          <w:bCs/>
        </w:rPr>
        <w:t xml:space="preserve"> from existing </w:t>
      </w:r>
      <w:proofErr w:type="spellStart"/>
      <w:r w:rsidRPr="004D705B">
        <w:rPr>
          <w:b/>
          <w:bCs/>
        </w:rPr>
        <w:t>trucks_mileage</w:t>
      </w:r>
      <w:proofErr w:type="spellEnd"/>
      <w:r w:rsidRPr="004D705B">
        <w:rPr>
          <w:b/>
          <w:bCs/>
        </w:rPr>
        <w:t xml:space="preserve"> </w:t>
      </w:r>
      <w:r w:rsidR="00C77AC8" w:rsidRPr="004D705B">
        <w:rPr>
          <w:b/>
          <w:bCs/>
        </w:rPr>
        <w:t>table:</w:t>
      </w:r>
    </w:p>
    <w:p w14:paraId="7A19D4E8" w14:textId="4C09CD34" w:rsidR="00600D16" w:rsidRPr="004D705B" w:rsidRDefault="00600D16" w:rsidP="00600D16">
      <w:pPr>
        <w:pStyle w:val="ListParagraph"/>
        <w:rPr>
          <w:b/>
          <w:bCs/>
        </w:rPr>
      </w:pPr>
    </w:p>
    <w:p w14:paraId="2F1226B9" w14:textId="77777777" w:rsidR="00600D16" w:rsidRDefault="00600D16" w:rsidP="00600D16">
      <w:pPr>
        <w:pStyle w:val="ListParagraph"/>
      </w:pPr>
    </w:p>
    <w:p w14:paraId="4EFEE88E" w14:textId="1C1DEE2B" w:rsidR="00B16721" w:rsidRDefault="00C77AC8" w:rsidP="00B16721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EC552A9" wp14:editId="508FEC7D">
                <wp:simplePos x="0" y="0"/>
                <wp:positionH relativeFrom="column">
                  <wp:posOffset>343535</wp:posOffset>
                </wp:positionH>
                <wp:positionV relativeFrom="paragraph">
                  <wp:posOffset>184150</wp:posOffset>
                </wp:positionV>
                <wp:extent cx="4912360" cy="574675"/>
                <wp:effectExtent l="0" t="0" r="15240" b="9525"/>
                <wp:wrapThrough wrapText="bothSides">
                  <wp:wrapPolygon edited="0">
                    <wp:start x="112" y="0"/>
                    <wp:lineTo x="0" y="955"/>
                    <wp:lineTo x="0" y="20526"/>
                    <wp:lineTo x="112" y="21481"/>
                    <wp:lineTo x="21499" y="21481"/>
                    <wp:lineTo x="21611" y="20526"/>
                    <wp:lineTo x="21611" y="955"/>
                    <wp:lineTo x="21499" y="0"/>
                    <wp:lineTo x="112" y="0"/>
                  </wp:wrapPolygon>
                </wp:wrapThrough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2360" cy="574675"/>
                          <a:chOff x="0" y="0"/>
                          <a:chExt cx="5604791" cy="575310"/>
                        </a:xfrm>
                      </wpg:grpSpPr>
                      <wps:wsp>
                        <wps:cNvPr id="84" name="Rounded Rectangle 84"/>
                        <wps:cNvSpPr/>
                        <wps:spPr>
                          <a:xfrm>
                            <a:off x="0" y="0"/>
                            <a:ext cx="1392555" cy="575310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53A6B9" w14:textId="77777777" w:rsidR="00C77AC8" w:rsidRPr="004D705B" w:rsidRDefault="00C77AC8" w:rsidP="00C77AC8">
                              <w:p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D705B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            Truck_mile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Rounded Rectangle 85"/>
                        <wps:cNvSpPr/>
                        <wps:spPr>
                          <a:xfrm>
                            <a:off x="4212236" y="0"/>
                            <a:ext cx="1392555" cy="575310"/>
                          </a:xfrm>
                          <a:prstGeom prst="round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81168" w14:textId="77777777" w:rsidR="00C77AC8" w:rsidRPr="00E17B3D" w:rsidRDefault="00C77AC8" w:rsidP="00C77AC8">
                              <w:pPr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   Avg_mile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Straight Arrow Connector 86"/>
                        <wps:cNvCnPr/>
                        <wps:spPr>
                          <a:xfrm>
                            <a:off x="1379095" y="344774"/>
                            <a:ext cx="28575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EC552A9" id="Group 83" o:spid="_x0000_s1032" style="position:absolute;margin-left:27.05pt;margin-top:14.5pt;width:386.8pt;height:45.25pt;z-index:251661312;mso-width-relative:margin" coordsize="56047,57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">
                <v:roundrect id="Rounded Rectangle 84" o:spid="_x0000_s1033" style="position:absolute;width:13925;height:575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" fillcolor="#4472c4 [3204]" strokecolor="white [3212]" strokeweight="1pt">
                  <v:stroke joinstyle="miter"/>
                  <v:textbox>
                    <w:txbxContent>
                      <w:p w14:paraId="2F53A6B9" w14:textId="77777777" w:rsidR="00C77AC8" w:rsidRPr="004D705B" w:rsidRDefault="00C77AC8" w:rsidP="00C77AC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D705B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            Truck_mileage</w:t>
                        </w:r>
                      </w:p>
                    </w:txbxContent>
                  </v:textbox>
                </v:roundrect>
                <v:roundrect id="Rounded Rectangle 85" o:spid="_x0000_s1034" style="position:absolute;left:42122;width:13925;height:575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" fillcolor="#4472c4 [3204]" strokecolor="white [3212]" strokeweight="1pt">
                  <v:stroke joinstyle="miter"/>
                  <v:textbox>
                    <w:txbxContent>
                      <w:p w14:paraId="40E81168" w14:textId="77777777" w:rsidR="00C77AC8" w:rsidRPr="00E17B3D" w:rsidRDefault="00C77AC8" w:rsidP="00C77AC8">
                        <w:pPr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color w:val="FFFFFF" w:themeColor="background1"/>
                            <w:sz w:val="20"/>
                            <w:szCs w:val="20"/>
                          </w:rPr>
                          <w:t xml:space="preserve">   Avg_mileage</w:t>
                        </w:r>
                      </w:p>
                    </w:txbxContent>
                  </v:textbox>
                </v:roundrect>
                <v:shape id="Straight Arrow Connector 86" o:spid="_x0000_s1035" type="#_x0000_t32" style="position:absolute;left:13790;top:3447;width:285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" strokecolor="#4472c4 [3204]" strokeweight=".5pt">
                  <v:stroke endarrow="block" joinstyle="miter"/>
                </v:shape>
                <w10:wrap type="through"/>
              </v:group>
            </w:pict>
          </mc:Fallback>
        </mc:AlternateContent>
      </w:r>
    </w:p>
    <w:p w14:paraId="4346A969" w14:textId="08DDE70E" w:rsidR="00C77AC8" w:rsidRPr="00C77AC8" w:rsidRDefault="00C77AC8" w:rsidP="00C77AC8"/>
    <w:p w14:paraId="43F5C99F" w14:textId="4744A1D1" w:rsidR="00C77AC8" w:rsidRPr="00C77AC8" w:rsidRDefault="00C77AC8" w:rsidP="00C77AC8"/>
    <w:p w14:paraId="2F00AC96" w14:textId="47E9D247" w:rsidR="00C77AC8" w:rsidRPr="00C77AC8" w:rsidRDefault="00C77AC8" w:rsidP="00C77AC8"/>
    <w:p w14:paraId="1D3F754E" w14:textId="26840482" w:rsidR="00C77AC8" w:rsidRPr="00C77AC8" w:rsidRDefault="00C77AC8" w:rsidP="00C77AC8"/>
    <w:p w14:paraId="31ADBA88" w14:textId="70D9BBEF" w:rsidR="00C77AC8" w:rsidRDefault="00C77AC8" w:rsidP="00C77AC8"/>
    <w:p w14:paraId="6C0BB96E" w14:textId="5E1F1B19" w:rsidR="00C77AC8" w:rsidRDefault="00C77AC8" w:rsidP="00C77AC8">
      <w:pPr>
        <w:pStyle w:val="ListParagraph"/>
        <w:numPr>
          <w:ilvl w:val="0"/>
          <w:numId w:val="7"/>
        </w:numPr>
        <w:ind w:left="1080"/>
      </w:pPr>
    </w:p>
    <w:p w14:paraId="71315543" w14:textId="2B133BFA" w:rsidR="00C77AC8" w:rsidRDefault="00C77AC8" w:rsidP="00C77AC8">
      <w:pPr>
        <w:tabs>
          <w:tab w:val="left" w:pos="2424"/>
        </w:tabs>
        <w:ind w:left="1440"/>
      </w:pPr>
      <w:r>
        <w:t>CREATE TABLE avg_mileage</w:t>
      </w:r>
    </w:p>
    <w:p w14:paraId="134852F4" w14:textId="77777777" w:rsidR="00C77AC8" w:rsidRDefault="00C77AC8" w:rsidP="00C77AC8">
      <w:pPr>
        <w:tabs>
          <w:tab w:val="left" w:pos="2424"/>
        </w:tabs>
        <w:ind w:left="1440"/>
      </w:pPr>
      <w:r>
        <w:t>AS</w:t>
      </w:r>
    </w:p>
    <w:p w14:paraId="58A32378" w14:textId="77777777" w:rsidR="00C77AC8" w:rsidRDefault="00C77AC8" w:rsidP="00C77AC8">
      <w:pPr>
        <w:tabs>
          <w:tab w:val="left" w:pos="2424"/>
        </w:tabs>
        <w:ind w:left="1440"/>
      </w:pPr>
      <w:r>
        <w:t>SELECT truckid, avg(mpg) avgmpg</w:t>
      </w:r>
    </w:p>
    <w:p w14:paraId="0594A1B7" w14:textId="77777777" w:rsidR="00C77AC8" w:rsidRDefault="00C77AC8" w:rsidP="00C77AC8">
      <w:pPr>
        <w:tabs>
          <w:tab w:val="left" w:pos="2424"/>
        </w:tabs>
        <w:ind w:left="1440"/>
      </w:pPr>
      <w:r>
        <w:t>FROM truck_mileage</w:t>
      </w:r>
    </w:p>
    <w:p w14:paraId="57DAF6F0" w14:textId="320CAB45" w:rsidR="00C77AC8" w:rsidRDefault="00C77AC8" w:rsidP="00C77AC8">
      <w:pPr>
        <w:tabs>
          <w:tab w:val="left" w:pos="2424"/>
        </w:tabs>
        <w:ind w:left="1440"/>
      </w:pPr>
      <w:r>
        <w:t>GROUP BY truckid;</w:t>
      </w:r>
    </w:p>
    <w:p w14:paraId="77CA0749" w14:textId="1C86859D" w:rsidR="00C77AC8" w:rsidRDefault="00C77AC8" w:rsidP="00C77AC8">
      <w:pPr>
        <w:tabs>
          <w:tab w:val="left" w:pos="2424"/>
        </w:tabs>
      </w:pPr>
    </w:p>
    <w:p w14:paraId="6FC0A8E1" w14:textId="4D1BBF91" w:rsidR="00C77AC8" w:rsidRPr="004D705B" w:rsidRDefault="00C77AC8" w:rsidP="00C77AC8">
      <w:pPr>
        <w:tabs>
          <w:tab w:val="left" w:pos="2424"/>
        </w:tabs>
        <w:rPr>
          <w:b/>
          <w:bCs/>
        </w:rPr>
      </w:pPr>
    </w:p>
    <w:p w14:paraId="3C90F305" w14:textId="0FA9B068" w:rsidR="00C77AC8" w:rsidRPr="004D705B" w:rsidRDefault="00C77AC8" w:rsidP="00C77AC8">
      <w:pPr>
        <w:pStyle w:val="ListParagraph"/>
        <w:numPr>
          <w:ilvl w:val="0"/>
          <w:numId w:val="1"/>
        </w:numPr>
        <w:rPr>
          <w:b/>
          <w:bCs/>
        </w:rPr>
      </w:pPr>
      <w:r w:rsidRPr="004D705B">
        <w:rPr>
          <w:b/>
          <w:bCs/>
        </w:rPr>
        <w:t>Create table ‘drivermileage’ from existing ‘truck_mileage’ table</w:t>
      </w:r>
    </w:p>
    <w:p w14:paraId="091D8049" w14:textId="26122EFE" w:rsidR="00C77AC8" w:rsidRPr="00F245F6" w:rsidRDefault="00C77AC8" w:rsidP="00F245F6">
      <w:pPr>
        <w:rPr>
          <w:color w:val="0070C0"/>
        </w:rPr>
      </w:pPr>
    </w:p>
    <w:p w14:paraId="4BCF17B5" w14:textId="77777777" w:rsidR="00C77AC8" w:rsidRDefault="00C77AC8" w:rsidP="00C77AC8">
      <w:pPr>
        <w:tabs>
          <w:tab w:val="left" w:pos="2424"/>
        </w:tabs>
        <w:ind w:left="1440"/>
      </w:pPr>
      <w:r>
        <w:t>CREATE TABLE DriverMileage</w:t>
      </w:r>
    </w:p>
    <w:p w14:paraId="7A303D04" w14:textId="77777777" w:rsidR="00C77AC8" w:rsidRDefault="00C77AC8" w:rsidP="00C77AC8">
      <w:pPr>
        <w:tabs>
          <w:tab w:val="left" w:pos="2424"/>
        </w:tabs>
        <w:ind w:left="1440"/>
      </w:pPr>
      <w:r>
        <w:t>AS</w:t>
      </w:r>
    </w:p>
    <w:p w14:paraId="27A1C654" w14:textId="77777777" w:rsidR="00C77AC8" w:rsidRDefault="00C77AC8" w:rsidP="00C77AC8">
      <w:pPr>
        <w:tabs>
          <w:tab w:val="left" w:pos="2424"/>
        </w:tabs>
        <w:ind w:left="1440"/>
      </w:pPr>
      <w:r>
        <w:t>SELECT driverid, sum(miles) totmiles</w:t>
      </w:r>
    </w:p>
    <w:p w14:paraId="0442525F" w14:textId="77777777" w:rsidR="00C77AC8" w:rsidRDefault="00C77AC8" w:rsidP="00C77AC8">
      <w:pPr>
        <w:tabs>
          <w:tab w:val="left" w:pos="2424"/>
        </w:tabs>
        <w:ind w:left="1440"/>
      </w:pPr>
      <w:r>
        <w:t>FROM truck_mileage</w:t>
      </w:r>
    </w:p>
    <w:p w14:paraId="515E8613" w14:textId="2140FE35" w:rsidR="00C77AC8" w:rsidRDefault="00C77AC8" w:rsidP="00C77AC8">
      <w:pPr>
        <w:tabs>
          <w:tab w:val="left" w:pos="2424"/>
        </w:tabs>
        <w:ind w:left="1440"/>
      </w:pPr>
      <w:r>
        <w:t>GROUP BY driverid;</w:t>
      </w:r>
    </w:p>
    <w:p w14:paraId="5564FEF6" w14:textId="20D7FF5D" w:rsidR="00C77AC8" w:rsidRDefault="00C77AC8" w:rsidP="00C77AC8">
      <w:pPr>
        <w:tabs>
          <w:tab w:val="left" w:pos="2424"/>
        </w:tabs>
        <w:ind w:left="1440"/>
      </w:pPr>
    </w:p>
    <w:p w14:paraId="196C5C25" w14:textId="6D17A43F" w:rsidR="00F245F6" w:rsidRDefault="00F245F6" w:rsidP="00C77AC8">
      <w:pPr>
        <w:tabs>
          <w:tab w:val="left" w:pos="2424"/>
        </w:tabs>
        <w:ind w:left="1440"/>
      </w:pPr>
    </w:p>
    <w:p w14:paraId="3F103E5E" w14:textId="6D356234" w:rsidR="00F245F6" w:rsidRDefault="00F245F6" w:rsidP="00D66AC0">
      <w:pPr>
        <w:tabs>
          <w:tab w:val="left" w:pos="2424"/>
        </w:tabs>
      </w:pPr>
    </w:p>
    <w:p w14:paraId="34055EBA" w14:textId="4D0FC688" w:rsidR="00F245F6" w:rsidRDefault="00F245F6" w:rsidP="00C77AC8">
      <w:pPr>
        <w:tabs>
          <w:tab w:val="left" w:pos="2424"/>
        </w:tabs>
        <w:ind w:left="1440"/>
      </w:pPr>
    </w:p>
    <w:p w14:paraId="71403BC0" w14:textId="77777777" w:rsidR="00F245F6" w:rsidRDefault="00F245F6" w:rsidP="00C77AC8">
      <w:pPr>
        <w:tabs>
          <w:tab w:val="left" w:pos="2424"/>
        </w:tabs>
        <w:ind w:left="1440"/>
      </w:pPr>
    </w:p>
    <w:p w14:paraId="17A2083D" w14:textId="204C82DF" w:rsidR="00F245F6" w:rsidRPr="004D705B" w:rsidRDefault="00F245F6" w:rsidP="00F245F6">
      <w:pPr>
        <w:pStyle w:val="ListParagraph"/>
        <w:numPr>
          <w:ilvl w:val="0"/>
          <w:numId w:val="1"/>
        </w:numPr>
        <w:rPr>
          <w:b/>
          <w:bCs/>
        </w:rPr>
      </w:pPr>
      <w:r w:rsidRPr="004D705B">
        <w:rPr>
          <w:b/>
          <w:bCs/>
        </w:rPr>
        <w:t>Create table ‘</w:t>
      </w:r>
      <w:proofErr w:type="spellStart"/>
      <w:r w:rsidRPr="004D705B">
        <w:rPr>
          <w:b/>
          <w:bCs/>
        </w:rPr>
        <w:t>trucks_mg</w:t>
      </w:r>
      <w:proofErr w:type="spellEnd"/>
      <w:r w:rsidRPr="004D705B">
        <w:rPr>
          <w:b/>
          <w:bCs/>
        </w:rPr>
        <w:t xml:space="preserve">” </w:t>
      </w:r>
    </w:p>
    <w:p w14:paraId="7A25972D" w14:textId="3C976E10" w:rsidR="00C77AC8" w:rsidRDefault="00C77AC8" w:rsidP="00C77AC8">
      <w:pPr>
        <w:tabs>
          <w:tab w:val="left" w:pos="2424"/>
        </w:tabs>
        <w:ind w:left="1440"/>
      </w:pPr>
    </w:p>
    <w:p w14:paraId="18661FA0" w14:textId="69248A29" w:rsidR="00F245F6" w:rsidRDefault="00F245F6" w:rsidP="00F245F6">
      <w:pPr>
        <w:pStyle w:val="ListParagraph"/>
        <w:numPr>
          <w:ilvl w:val="0"/>
          <w:numId w:val="9"/>
        </w:numPr>
        <w:tabs>
          <w:tab w:val="left" w:pos="2424"/>
        </w:tabs>
      </w:pPr>
    </w:p>
    <w:p w14:paraId="35B26636" w14:textId="43CA22A7" w:rsidR="00F245F6" w:rsidRDefault="00F245F6" w:rsidP="00F245F6">
      <w:pPr>
        <w:tabs>
          <w:tab w:val="left" w:pos="2424"/>
        </w:tabs>
        <w:ind w:left="1440"/>
      </w:pPr>
      <w:r>
        <w:t xml:space="preserve">CREATE TABLE </w:t>
      </w:r>
      <w:proofErr w:type="spellStart"/>
      <w:r>
        <w:t>trucks_mg</w:t>
      </w:r>
      <w:proofErr w:type="spellEnd"/>
      <w:r>
        <w:t>(</w:t>
      </w:r>
      <w:proofErr w:type="spellStart"/>
      <w:r>
        <w:t>driverid</w:t>
      </w:r>
      <w:proofErr w:type="spellEnd"/>
      <w:r>
        <w:t xml:space="preserve"> string, </w:t>
      </w:r>
      <w:proofErr w:type="spellStart"/>
      <w:r>
        <w:t>truckid</w:t>
      </w:r>
      <w:proofErr w:type="spellEnd"/>
      <w:r>
        <w:t xml:space="preserve"> string, model string, </w:t>
      </w:r>
      <w:proofErr w:type="spellStart"/>
      <w:r>
        <w:t>Tdate</w:t>
      </w:r>
      <w:proofErr w:type="spellEnd"/>
      <w:r>
        <w:t xml:space="preserve"> string, miles </w:t>
      </w:r>
      <w:proofErr w:type="spellStart"/>
      <w:r>
        <w:t>bigint</w:t>
      </w:r>
      <w:proofErr w:type="spellEnd"/>
      <w:r>
        <w:t xml:space="preserve">, gas </w:t>
      </w:r>
      <w:proofErr w:type="spellStart"/>
      <w:r>
        <w:t>bigint</w:t>
      </w:r>
      <w:proofErr w:type="spellEnd"/>
      <w:r>
        <w:t xml:space="preserve"> ) </w:t>
      </w:r>
    </w:p>
    <w:p w14:paraId="1807EC6D" w14:textId="77777777" w:rsidR="00F245F6" w:rsidRDefault="00F245F6" w:rsidP="00F245F6">
      <w:pPr>
        <w:tabs>
          <w:tab w:val="left" w:pos="2424"/>
        </w:tabs>
        <w:ind w:left="1440"/>
      </w:pPr>
      <w:r>
        <w:t>ROW FORMAT DELIMITED</w:t>
      </w:r>
    </w:p>
    <w:p w14:paraId="0305DE07" w14:textId="77777777" w:rsidR="00F245F6" w:rsidRDefault="00F245F6" w:rsidP="00F245F6">
      <w:pPr>
        <w:tabs>
          <w:tab w:val="left" w:pos="2424"/>
        </w:tabs>
        <w:ind w:left="1440"/>
      </w:pPr>
      <w:r>
        <w:t>FIELDS TERMINATED BY ','</w:t>
      </w:r>
    </w:p>
    <w:p w14:paraId="13237083" w14:textId="77777777" w:rsidR="00F245F6" w:rsidRDefault="00F245F6" w:rsidP="00F245F6">
      <w:pPr>
        <w:tabs>
          <w:tab w:val="left" w:pos="2424"/>
        </w:tabs>
        <w:ind w:left="1440"/>
      </w:pPr>
      <w:r>
        <w:t>STORED AS TEXTFILE</w:t>
      </w:r>
    </w:p>
    <w:p w14:paraId="42124A1E" w14:textId="042E5780" w:rsidR="00F245F6" w:rsidRDefault="00F245F6" w:rsidP="00F245F6">
      <w:pPr>
        <w:tabs>
          <w:tab w:val="left" w:pos="2424"/>
        </w:tabs>
        <w:ind w:left="1440"/>
      </w:pPr>
      <w:r>
        <w:t>TBLPROPERTIES ("</w:t>
      </w:r>
      <w:proofErr w:type="spellStart"/>
      <w:proofErr w:type="gramStart"/>
      <w:r>
        <w:t>skip.header</w:t>
      </w:r>
      <w:proofErr w:type="gramEnd"/>
      <w:r>
        <w:t>.line.count</w:t>
      </w:r>
      <w:proofErr w:type="spellEnd"/>
      <w:r>
        <w:t>"="1");</w:t>
      </w:r>
    </w:p>
    <w:p w14:paraId="1A168589" w14:textId="77777777" w:rsidR="00F245F6" w:rsidRDefault="00F245F6" w:rsidP="00F245F6">
      <w:pPr>
        <w:tabs>
          <w:tab w:val="left" w:pos="2424"/>
        </w:tabs>
        <w:ind w:left="720"/>
      </w:pPr>
    </w:p>
    <w:p w14:paraId="00DF7663" w14:textId="5B31A1BC" w:rsidR="00F245F6" w:rsidRDefault="00F245F6" w:rsidP="00F245F6">
      <w:pPr>
        <w:tabs>
          <w:tab w:val="left" w:pos="2424"/>
        </w:tabs>
        <w:ind w:left="720"/>
      </w:pPr>
      <w:r>
        <w:t>b)</w:t>
      </w:r>
    </w:p>
    <w:p w14:paraId="05713A2A" w14:textId="19C8B619" w:rsidR="00F245F6" w:rsidRDefault="00F245F6" w:rsidP="00C77AC8">
      <w:pPr>
        <w:tabs>
          <w:tab w:val="left" w:pos="2424"/>
        </w:tabs>
        <w:ind w:left="1440"/>
      </w:pPr>
      <w:r>
        <w:t>Load ‘</w:t>
      </w:r>
      <w:proofErr w:type="spellStart"/>
      <w:r>
        <w:t>trucks_mg</w:t>
      </w:r>
      <w:proofErr w:type="spellEnd"/>
      <w:r>
        <w:t>’ input file into ‘</w:t>
      </w:r>
      <w:proofErr w:type="spellStart"/>
      <w:r>
        <w:t>trucks_mg</w:t>
      </w:r>
      <w:proofErr w:type="spellEnd"/>
      <w:r>
        <w:t>’ table.</w:t>
      </w:r>
    </w:p>
    <w:p w14:paraId="2CAC5425" w14:textId="46A1CB38" w:rsidR="00C77AC8" w:rsidRDefault="00C77AC8" w:rsidP="00C77AC8">
      <w:pPr>
        <w:tabs>
          <w:tab w:val="left" w:pos="2424"/>
        </w:tabs>
        <w:ind w:left="1440"/>
      </w:pPr>
    </w:p>
    <w:p w14:paraId="47FDFC0F" w14:textId="75BBA7AF" w:rsidR="00D66AC0" w:rsidRDefault="00D66AC0" w:rsidP="00C77AC8">
      <w:pPr>
        <w:tabs>
          <w:tab w:val="left" w:pos="2424"/>
        </w:tabs>
        <w:ind w:left="1440"/>
      </w:pPr>
    </w:p>
    <w:p w14:paraId="3B1CD56B" w14:textId="5C3432A0" w:rsidR="00D66AC0" w:rsidRDefault="00D66AC0" w:rsidP="00C77AC8">
      <w:pPr>
        <w:tabs>
          <w:tab w:val="left" w:pos="2424"/>
        </w:tabs>
        <w:ind w:left="1440"/>
      </w:pPr>
    </w:p>
    <w:p w14:paraId="59870C46" w14:textId="2CEEC5B4" w:rsidR="00D66AC0" w:rsidRDefault="00D66AC0" w:rsidP="00C77AC8">
      <w:pPr>
        <w:tabs>
          <w:tab w:val="left" w:pos="2424"/>
        </w:tabs>
        <w:ind w:left="1440"/>
      </w:pPr>
    </w:p>
    <w:p w14:paraId="5F234FEC" w14:textId="68BE0027" w:rsidR="00D66AC0" w:rsidRDefault="00D66AC0" w:rsidP="00C77AC8">
      <w:pPr>
        <w:tabs>
          <w:tab w:val="left" w:pos="2424"/>
        </w:tabs>
        <w:ind w:left="1440"/>
      </w:pPr>
    </w:p>
    <w:p w14:paraId="5C18B5D4" w14:textId="77777777" w:rsidR="00D66AC0" w:rsidRDefault="00D66AC0" w:rsidP="00C77AC8">
      <w:pPr>
        <w:tabs>
          <w:tab w:val="left" w:pos="2424"/>
        </w:tabs>
        <w:ind w:left="1440"/>
      </w:pPr>
    </w:p>
    <w:p w14:paraId="24FC61FE" w14:textId="7E291671" w:rsidR="00C77AC8" w:rsidRPr="004D705B" w:rsidRDefault="00C77AC8" w:rsidP="00C77AC8">
      <w:pPr>
        <w:pStyle w:val="ListParagraph"/>
        <w:numPr>
          <w:ilvl w:val="0"/>
          <w:numId w:val="1"/>
        </w:numPr>
        <w:rPr>
          <w:b/>
          <w:bCs/>
          <w:color w:val="0070C0"/>
        </w:rPr>
      </w:pPr>
      <w:r w:rsidRPr="004D705B">
        <w:rPr>
          <w:b/>
          <w:bCs/>
        </w:rPr>
        <w:t>Create table riskfactor:</w:t>
      </w:r>
    </w:p>
    <w:p w14:paraId="47CF382E" w14:textId="20A7B02E" w:rsidR="00C77AC8" w:rsidRDefault="00C77AC8" w:rsidP="00C77AC8">
      <w:pPr>
        <w:tabs>
          <w:tab w:val="left" w:pos="2424"/>
        </w:tabs>
        <w:ind w:left="1440"/>
      </w:pPr>
    </w:p>
    <w:p w14:paraId="5C1EA016" w14:textId="29E6DDAF" w:rsidR="00C77AC8" w:rsidRDefault="00C77AC8" w:rsidP="00C77AC8">
      <w:pPr>
        <w:tabs>
          <w:tab w:val="left" w:pos="2424"/>
        </w:tabs>
        <w:ind w:left="1440"/>
      </w:pPr>
      <w:r>
        <w:t>a)</w:t>
      </w:r>
    </w:p>
    <w:p w14:paraId="5BD0F0CD" w14:textId="77777777" w:rsidR="00C77AC8" w:rsidRDefault="00C77AC8" w:rsidP="00C77AC8">
      <w:pPr>
        <w:tabs>
          <w:tab w:val="left" w:pos="2424"/>
        </w:tabs>
        <w:ind w:left="1440"/>
      </w:pPr>
      <w:r w:rsidRPr="00C77AC8">
        <w:t xml:space="preserve">CREATE TABLE riskfactor </w:t>
      </w:r>
    </w:p>
    <w:p w14:paraId="59C9C940" w14:textId="77777777" w:rsidR="00C77AC8" w:rsidRDefault="00C77AC8" w:rsidP="00C77AC8">
      <w:pPr>
        <w:tabs>
          <w:tab w:val="left" w:pos="2424"/>
        </w:tabs>
        <w:ind w:left="1440"/>
      </w:pPr>
      <w:r w:rsidRPr="00C77AC8">
        <w:t>(</w:t>
      </w:r>
      <w:proofErr w:type="gramStart"/>
      <w:r w:rsidRPr="00C77AC8">
        <w:t>driverid</w:t>
      </w:r>
      <w:proofErr w:type="gramEnd"/>
      <w:r w:rsidRPr="00C77AC8">
        <w:t xml:space="preserve"> string, </w:t>
      </w:r>
    </w:p>
    <w:p w14:paraId="393E0618" w14:textId="77777777" w:rsidR="00C77AC8" w:rsidRDefault="00C77AC8" w:rsidP="00C77AC8">
      <w:pPr>
        <w:tabs>
          <w:tab w:val="left" w:pos="2424"/>
        </w:tabs>
        <w:ind w:left="1440"/>
      </w:pPr>
      <w:r w:rsidRPr="00C77AC8">
        <w:t xml:space="preserve">events </w:t>
      </w:r>
      <w:proofErr w:type="spellStart"/>
      <w:r w:rsidRPr="00C77AC8">
        <w:t>bigint</w:t>
      </w:r>
      <w:proofErr w:type="spellEnd"/>
      <w:r w:rsidRPr="00C77AC8">
        <w:t>,</w:t>
      </w:r>
    </w:p>
    <w:p w14:paraId="15EC2DDA" w14:textId="77777777" w:rsidR="00C77AC8" w:rsidRDefault="00C77AC8" w:rsidP="00C77AC8">
      <w:pPr>
        <w:tabs>
          <w:tab w:val="left" w:pos="2424"/>
        </w:tabs>
        <w:ind w:left="1440"/>
      </w:pPr>
      <w:proofErr w:type="spellStart"/>
      <w:r w:rsidRPr="00C77AC8">
        <w:t>totmiles</w:t>
      </w:r>
      <w:proofErr w:type="spellEnd"/>
      <w:r w:rsidRPr="00C77AC8">
        <w:t xml:space="preserve"> </w:t>
      </w:r>
      <w:proofErr w:type="spellStart"/>
      <w:r w:rsidRPr="00C77AC8">
        <w:t>bigint</w:t>
      </w:r>
      <w:proofErr w:type="spellEnd"/>
      <w:r w:rsidRPr="00C77AC8">
        <w:t>,</w:t>
      </w:r>
    </w:p>
    <w:p w14:paraId="475D5B40" w14:textId="1B7C9851" w:rsidR="00C77AC8" w:rsidRPr="00C77AC8" w:rsidRDefault="00C77AC8" w:rsidP="00C77AC8">
      <w:pPr>
        <w:tabs>
          <w:tab w:val="left" w:pos="2424"/>
        </w:tabs>
        <w:ind w:left="1440"/>
      </w:pPr>
      <w:r w:rsidRPr="00C77AC8">
        <w:t>riskfactor float)</w:t>
      </w:r>
    </w:p>
    <w:p w14:paraId="63827D04" w14:textId="77556425" w:rsidR="00C77AC8" w:rsidRPr="00C77AC8" w:rsidRDefault="00C77AC8" w:rsidP="00C77AC8">
      <w:pPr>
        <w:tabs>
          <w:tab w:val="left" w:pos="2424"/>
        </w:tabs>
        <w:ind w:left="1440"/>
      </w:pPr>
      <w:r w:rsidRPr="00C77AC8">
        <w:t>;</w:t>
      </w:r>
    </w:p>
    <w:p w14:paraId="08307DF8" w14:textId="18D35539" w:rsidR="00C77AC8" w:rsidRDefault="00C77AC8" w:rsidP="00C77AC8">
      <w:pPr>
        <w:tabs>
          <w:tab w:val="left" w:pos="2424"/>
        </w:tabs>
        <w:ind w:left="1440"/>
      </w:pPr>
    </w:p>
    <w:p w14:paraId="12DFAE03" w14:textId="76186CD7" w:rsidR="00C77AC8" w:rsidRDefault="00992F03" w:rsidP="00C77AC8">
      <w:pPr>
        <w:tabs>
          <w:tab w:val="left" w:pos="2424"/>
        </w:tabs>
        <w:ind w:left="1440"/>
      </w:pPr>
      <w:r>
        <w:t xml:space="preserve"> b) Use the below PIG’s script to populate “riskfactor” table:</w:t>
      </w:r>
    </w:p>
    <w:p w14:paraId="2214725D" w14:textId="05740FD0" w:rsidR="00992F03" w:rsidRDefault="00992F03" w:rsidP="00C77AC8">
      <w:pPr>
        <w:tabs>
          <w:tab w:val="left" w:pos="2424"/>
        </w:tabs>
        <w:ind w:left="1440"/>
      </w:pPr>
    </w:p>
    <w:p w14:paraId="3CD928B0" w14:textId="77777777" w:rsidR="00992F03" w:rsidRPr="006C0173" w:rsidRDefault="00992F03" w:rsidP="00992F03">
      <w:pPr>
        <w:ind w:left="1800"/>
        <w:rPr>
          <w:rFonts w:cs="Consolas"/>
          <w:color w:val="0000FF"/>
          <w:sz w:val="20"/>
          <w:szCs w:val="20"/>
        </w:rPr>
      </w:pPr>
      <w:r>
        <w:t xml:space="preserve">      </w:t>
      </w:r>
      <w:r w:rsidRPr="00E82C62">
        <w:rPr>
          <w:rFonts w:cs="Consolas"/>
          <w:i/>
          <w:iCs/>
          <w:color w:val="0000FF"/>
          <w:sz w:val="20"/>
          <w:szCs w:val="20"/>
        </w:rPr>
        <w:t>a</w:t>
      </w:r>
      <w:r w:rsidRPr="006C0173">
        <w:rPr>
          <w:rFonts w:cs="Consolas"/>
          <w:color w:val="0000FF"/>
          <w:sz w:val="20"/>
          <w:szCs w:val="20"/>
        </w:rPr>
        <w:t xml:space="preserve"> = LOAD 'geolocation' using </w:t>
      </w:r>
      <w:proofErr w:type="spellStart"/>
      <w:proofErr w:type="gramStart"/>
      <w:r w:rsidRPr="006C0173">
        <w:rPr>
          <w:rFonts w:cs="Consolas"/>
          <w:color w:val="0000FF"/>
          <w:sz w:val="20"/>
          <w:szCs w:val="20"/>
        </w:rPr>
        <w:t>org.apache.hive.hcatalog.pig.HCatLoader</w:t>
      </w:r>
      <w:proofErr w:type="spellEnd"/>
      <w:proofErr w:type="gramEnd"/>
      <w:r w:rsidRPr="006C0173">
        <w:rPr>
          <w:rFonts w:cs="Consolas"/>
          <w:color w:val="0000FF"/>
          <w:sz w:val="20"/>
          <w:szCs w:val="20"/>
        </w:rPr>
        <w:t>();</w:t>
      </w:r>
    </w:p>
    <w:p w14:paraId="71FABEA0" w14:textId="77777777" w:rsidR="00992F03" w:rsidRPr="006C017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r w:rsidRPr="00875BC6">
        <w:rPr>
          <w:rFonts w:cs="Consolas"/>
          <w:i/>
          <w:iCs/>
          <w:color w:val="0000FF"/>
          <w:sz w:val="20"/>
          <w:szCs w:val="20"/>
        </w:rPr>
        <w:t>b</w:t>
      </w:r>
      <w:r w:rsidRPr="006C0173">
        <w:rPr>
          <w:rFonts w:cs="Consolas"/>
          <w:color w:val="0000FF"/>
          <w:sz w:val="20"/>
          <w:szCs w:val="20"/>
        </w:rPr>
        <w:t xml:space="preserve"> = filter a by </w:t>
      </w:r>
      <w:proofErr w:type="gramStart"/>
      <w:r w:rsidRPr="006C0173">
        <w:rPr>
          <w:rFonts w:cs="Consolas"/>
          <w:color w:val="0000FF"/>
          <w:sz w:val="20"/>
          <w:szCs w:val="20"/>
        </w:rPr>
        <w:t>event !</w:t>
      </w:r>
      <w:proofErr w:type="gramEnd"/>
      <w:r w:rsidRPr="006C0173">
        <w:rPr>
          <w:rFonts w:cs="Consolas"/>
          <w:color w:val="0000FF"/>
          <w:sz w:val="20"/>
          <w:szCs w:val="20"/>
        </w:rPr>
        <w:t>= 'normal';</w:t>
      </w:r>
    </w:p>
    <w:p w14:paraId="3B700666" w14:textId="77777777" w:rsidR="00992F03" w:rsidRPr="006C017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r w:rsidRPr="00875BC6">
        <w:rPr>
          <w:rFonts w:cs="Consolas"/>
          <w:i/>
          <w:iCs/>
          <w:color w:val="0000FF"/>
          <w:sz w:val="20"/>
          <w:szCs w:val="20"/>
        </w:rPr>
        <w:t xml:space="preserve">c </w:t>
      </w:r>
      <w:r w:rsidRPr="006C0173">
        <w:rPr>
          <w:rFonts w:cs="Consolas"/>
          <w:color w:val="0000FF"/>
          <w:sz w:val="20"/>
          <w:szCs w:val="20"/>
        </w:rPr>
        <w:t xml:space="preserve">= foreach b generate driverid, event, (int) '1' as </w:t>
      </w:r>
      <w:proofErr w:type="spellStart"/>
      <w:r w:rsidRPr="006C0173">
        <w:rPr>
          <w:rFonts w:cs="Consolas"/>
          <w:color w:val="0000FF"/>
          <w:sz w:val="20"/>
          <w:szCs w:val="20"/>
        </w:rPr>
        <w:t>occurance</w:t>
      </w:r>
      <w:proofErr w:type="spellEnd"/>
      <w:r w:rsidRPr="006C0173">
        <w:rPr>
          <w:rFonts w:cs="Consolas"/>
          <w:color w:val="0000FF"/>
          <w:sz w:val="20"/>
          <w:szCs w:val="20"/>
        </w:rPr>
        <w:t>;</w:t>
      </w:r>
    </w:p>
    <w:p w14:paraId="53B23DB6" w14:textId="77777777" w:rsidR="00992F03" w:rsidRPr="006C017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r w:rsidRPr="00875BC6">
        <w:rPr>
          <w:rFonts w:cs="Consolas"/>
          <w:i/>
          <w:iCs/>
          <w:color w:val="0000FF"/>
          <w:sz w:val="20"/>
          <w:szCs w:val="20"/>
        </w:rPr>
        <w:t xml:space="preserve">d </w:t>
      </w:r>
      <w:r w:rsidRPr="006C0173">
        <w:rPr>
          <w:rFonts w:cs="Consolas"/>
          <w:color w:val="0000FF"/>
          <w:sz w:val="20"/>
          <w:szCs w:val="20"/>
        </w:rPr>
        <w:t>= group c by driverid;</w:t>
      </w:r>
    </w:p>
    <w:p w14:paraId="77F653F8" w14:textId="77777777" w:rsidR="00992F03" w:rsidRPr="006C017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r w:rsidRPr="00875BC6">
        <w:rPr>
          <w:rFonts w:cs="Consolas"/>
          <w:i/>
          <w:iCs/>
          <w:color w:val="0000FF"/>
          <w:sz w:val="20"/>
          <w:szCs w:val="20"/>
        </w:rPr>
        <w:t>e</w:t>
      </w:r>
      <w:r w:rsidRPr="006C0173">
        <w:rPr>
          <w:rFonts w:cs="Consolas"/>
          <w:color w:val="0000FF"/>
          <w:sz w:val="20"/>
          <w:szCs w:val="20"/>
        </w:rPr>
        <w:t xml:space="preserve"> = foreach d generate group as </w:t>
      </w:r>
      <w:proofErr w:type="spellStart"/>
      <w:r w:rsidRPr="006C0173">
        <w:rPr>
          <w:rFonts w:cs="Consolas"/>
          <w:color w:val="0000FF"/>
          <w:sz w:val="20"/>
          <w:szCs w:val="20"/>
        </w:rPr>
        <w:t>driverid</w:t>
      </w:r>
      <w:proofErr w:type="spellEnd"/>
      <w:r w:rsidRPr="006C0173">
        <w:rPr>
          <w:rFonts w:cs="Consolas"/>
          <w:color w:val="0000FF"/>
          <w:sz w:val="20"/>
          <w:szCs w:val="20"/>
        </w:rPr>
        <w:t>, SUM(</w:t>
      </w:r>
      <w:proofErr w:type="spellStart"/>
      <w:proofErr w:type="gramStart"/>
      <w:r w:rsidRPr="006C0173">
        <w:rPr>
          <w:rFonts w:cs="Consolas"/>
          <w:color w:val="0000FF"/>
          <w:sz w:val="20"/>
          <w:szCs w:val="20"/>
        </w:rPr>
        <w:t>c.occurance</w:t>
      </w:r>
      <w:proofErr w:type="spellEnd"/>
      <w:proofErr w:type="gramEnd"/>
      <w:r w:rsidRPr="006C0173">
        <w:rPr>
          <w:rFonts w:cs="Consolas"/>
          <w:color w:val="0000FF"/>
          <w:sz w:val="20"/>
          <w:szCs w:val="20"/>
        </w:rPr>
        <w:t xml:space="preserve">) as </w:t>
      </w:r>
      <w:proofErr w:type="spellStart"/>
      <w:r w:rsidRPr="006C0173">
        <w:rPr>
          <w:rFonts w:cs="Consolas"/>
          <w:color w:val="0000FF"/>
          <w:sz w:val="20"/>
          <w:szCs w:val="20"/>
        </w:rPr>
        <w:t>t_occ</w:t>
      </w:r>
      <w:proofErr w:type="spellEnd"/>
      <w:r w:rsidRPr="006C0173">
        <w:rPr>
          <w:rFonts w:cs="Consolas"/>
          <w:color w:val="0000FF"/>
          <w:sz w:val="20"/>
          <w:szCs w:val="20"/>
        </w:rPr>
        <w:t>;</w:t>
      </w:r>
    </w:p>
    <w:p w14:paraId="40003DAA" w14:textId="77777777" w:rsidR="00992F03" w:rsidRPr="006C017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r w:rsidRPr="00875BC6">
        <w:rPr>
          <w:rFonts w:cs="Consolas"/>
          <w:i/>
          <w:iCs/>
          <w:color w:val="0000FF"/>
          <w:sz w:val="20"/>
          <w:szCs w:val="20"/>
        </w:rPr>
        <w:t>g</w:t>
      </w:r>
      <w:r w:rsidRPr="006C0173">
        <w:rPr>
          <w:rFonts w:cs="Consolas"/>
          <w:color w:val="0000FF"/>
          <w:sz w:val="20"/>
          <w:szCs w:val="20"/>
        </w:rPr>
        <w:t xml:space="preserve"> = LOAD '</w:t>
      </w:r>
      <w:proofErr w:type="spellStart"/>
      <w:r w:rsidRPr="006C0173">
        <w:rPr>
          <w:rFonts w:cs="Consolas"/>
          <w:color w:val="0000FF"/>
          <w:sz w:val="20"/>
          <w:szCs w:val="20"/>
        </w:rPr>
        <w:t>drivermileage</w:t>
      </w:r>
      <w:proofErr w:type="spellEnd"/>
      <w:r w:rsidRPr="006C0173">
        <w:rPr>
          <w:rFonts w:cs="Consolas"/>
          <w:color w:val="0000FF"/>
          <w:sz w:val="20"/>
          <w:szCs w:val="20"/>
        </w:rPr>
        <w:t xml:space="preserve">' using </w:t>
      </w:r>
      <w:proofErr w:type="spellStart"/>
      <w:proofErr w:type="gramStart"/>
      <w:r w:rsidRPr="006C0173">
        <w:rPr>
          <w:rFonts w:cs="Consolas"/>
          <w:color w:val="0000FF"/>
          <w:sz w:val="20"/>
          <w:szCs w:val="20"/>
        </w:rPr>
        <w:t>org.apache.hive.hcatalog.pig.HCatLoader</w:t>
      </w:r>
      <w:proofErr w:type="spellEnd"/>
      <w:proofErr w:type="gramEnd"/>
      <w:r w:rsidRPr="006C0173">
        <w:rPr>
          <w:rFonts w:cs="Consolas"/>
          <w:color w:val="0000FF"/>
          <w:sz w:val="20"/>
          <w:szCs w:val="20"/>
        </w:rPr>
        <w:t>();</w:t>
      </w:r>
    </w:p>
    <w:p w14:paraId="644A843D" w14:textId="77777777" w:rsidR="00992F03" w:rsidRPr="006C017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r w:rsidRPr="00875BC6">
        <w:rPr>
          <w:rFonts w:cs="Consolas"/>
          <w:i/>
          <w:iCs/>
          <w:color w:val="0000FF"/>
          <w:sz w:val="20"/>
          <w:szCs w:val="20"/>
        </w:rPr>
        <w:t xml:space="preserve">h </w:t>
      </w:r>
      <w:r w:rsidRPr="006C0173">
        <w:rPr>
          <w:rFonts w:cs="Consolas"/>
          <w:color w:val="0000FF"/>
          <w:sz w:val="20"/>
          <w:szCs w:val="20"/>
        </w:rPr>
        <w:t>= join e by driverid, g by driverid;</w:t>
      </w:r>
    </w:p>
    <w:p w14:paraId="19BFFE11" w14:textId="77777777" w:rsidR="00992F03" w:rsidRPr="006C017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proofErr w:type="spellStart"/>
      <w:r w:rsidRPr="006C0173">
        <w:rPr>
          <w:rFonts w:cs="Consolas"/>
          <w:color w:val="0000FF"/>
          <w:sz w:val="20"/>
          <w:szCs w:val="20"/>
        </w:rPr>
        <w:t>final_data</w:t>
      </w:r>
      <w:proofErr w:type="spellEnd"/>
      <w:r w:rsidRPr="006C0173">
        <w:rPr>
          <w:rFonts w:cs="Consolas"/>
          <w:color w:val="0000FF"/>
          <w:sz w:val="20"/>
          <w:szCs w:val="20"/>
        </w:rPr>
        <w:t xml:space="preserve"> = foreach </w:t>
      </w:r>
      <w:r w:rsidRPr="00875BC6">
        <w:rPr>
          <w:rFonts w:cs="Consolas"/>
          <w:i/>
          <w:iCs/>
          <w:color w:val="0000FF"/>
          <w:sz w:val="20"/>
          <w:szCs w:val="20"/>
        </w:rPr>
        <w:t>h</w:t>
      </w:r>
      <w:r w:rsidRPr="006C0173">
        <w:rPr>
          <w:rFonts w:cs="Consolas"/>
          <w:color w:val="0000FF"/>
          <w:sz w:val="20"/>
          <w:szCs w:val="20"/>
        </w:rPr>
        <w:t xml:space="preserve"> generate $0 as driverid, $1 as events, $3 as totmiles, (float)$1/$3*1000000 as riskfactor;</w:t>
      </w:r>
    </w:p>
    <w:p w14:paraId="758286D9" w14:textId="01DEC032" w:rsidR="00992F03" w:rsidRDefault="00992F03" w:rsidP="00992F03">
      <w:pPr>
        <w:ind w:left="2160"/>
        <w:rPr>
          <w:rFonts w:cs="Consolas"/>
          <w:color w:val="0000FF"/>
          <w:sz w:val="20"/>
          <w:szCs w:val="20"/>
        </w:rPr>
      </w:pPr>
      <w:r w:rsidRPr="006C0173">
        <w:rPr>
          <w:rFonts w:cs="Consolas"/>
          <w:color w:val="0000FF"/>
          <w:sz w:val="20"/>
          <w:szCs w:val="20"/>
        </w:rPr>
        <w:t xml:space="preserve">store </w:t>
      </w:r>
      <w:proofErr w:type="spellStart"/>
      <w:r w:rsidRPr="006C0173">
        <w:rPr>
          <w:rFonts w:cs="Consolas"/>
          <w:color w:val="0000FF"/>
          <w:sz w:val="20"/>
          <w:szCs w:val="20"/>
        </w:rPr>
        <w:t>final_data</w:t>
      </w:r>
      <w:proofErr w:type="spellEnd"/>
      <w:r w:rsidRPr="006C0173">
        <w:rPr>
          <w:rFonts w:cs="Consolas"/>
          <w:color w:val="0000FF"/>
          <w:sz w:val="20"/>
          <w:szCs w:val="20"/>
        </w:rPr>
        <w:t xml:space="preserve"> into '</w:t>
      </w:r>
      <w:proofErr w:type="spellStart"/>
      <w:r w:rsidRPr="006C0173">
        <w:rPr>
          <w:rFonts w:cs="Consolas"/>
          <w:color w:val="0000FF"/>
          <w:sz w:val="20"/>
          <w:szCs w:val="20"/>
        </w:rPr>
        <w:t>riskfactort</w:t>
      </w:r>
      <w:proofErr w:type="spellEnd"/>
      <w:r w:rsidRPr="006C0173">
        <w:rPr>
          <w:rFonts w:cs="Consolas"/>
          <w:color w:val="0000FF"/>
          <w:sz w:val="20"/>
          <w:szCs w:val="20"/>
        </w:rPr>
        <w:t xml:space="preserve">' using </w:t>
      </w:r>
      <w:proofErr w:type="spellStart"/>
      <w:proofErr w:type="gramStart"/>
      <w:r w:rsidRPr="006C0173">
        <w:rPr>
          <w:rFonts w:cs="Consolas"/>
          <w:color w:val="0000FF"/>
          <w:sz w:val="20"/>
          <w:szCs w:val="20"/>
        </w:rPr>
        <w:t>org.apache.hive.hcatalog.pig.HCatStorer</w:t>
      </w:r>
      <w:proofErr w:type="spellEnd"/>
      <w:proofErr w:type="gramEnd"/>
      <w:r w:rsidRPr="006C0173">
        <w:rPr>
          <w:rFonts w:cs="Consolas"/>
          <w:color w:val="0000FF"/>
          <w:sz w:val="20"/>
          <w:szCs w:val="20"/>
        </w:rPr>
        <w:t>();</w:t>
      </w:r>
    </w:p>
    <w:p w14:paraId="508F509D" w14:textId="2B7C2746" w:rsidR="00992F03" w:rsidRPr="00E410D9" w:rsidRDefault="00992F03" w:rsidP="00C77AC8">
      <w:pPr>
        <w:tabs>
          <w:tab w:val="left" w:pos="2424"/>
        </w:tabs>
        <w:ind w:left="1440"/>
        <w:rPr>
          <w:strike/>
        </w:rPr>
      </w:pPr>
    </w:p>
    <w:p w14:paraId="52690440" w14:textId="21D4F294" w:rsidR="00191C16" w:rsidRDefault="00191C16" w:rsidP="00C77AC8">
      <w:pPr>
        <w:tabs>
          <w:tab w:val="left" w:pos="2424"/>
        </w:tabs>
        <w:ind w:left="1440"/>
      </w:pPr>
    </w:p>
    <w:p w14:paraId="016ADDC1" w14:textId="4FC63F4F" w:rsidR="00191C16" w:rsidRDefault="00191C16" w:rsidP="00C77AC8">
      <w:pPr>
        <w:tabs>
          <w:tab w:val="left" w:pos="2424"/>
        </w:tabs>
        <w:ind w:left="1440"/>
      </w:pPr>
    </w:p>
    <w:p w14:paraId="0377A274" w14:textId="1F9FED12" w:rsidR="00191C16" w:rsidRPr="00191C16" w:rsidRDefault="00191C16" w:rsidP="00191C16">
      <w:pPr>
        <w:pStyle w:val="ListParagraph"/>
        <w:rPr>
          <w:color w:val="0070C0"/>
        </w:rPr>
      </w:pPr>
    </w:p>
    <w:p w14:paraId="7639AF33" w14:textId="77777777" w:rsidR="00191C16" w:rsidRPr="00C77AC8" w:rsidRDefault="00191C16" w:rsidP="00C77AC8">
      <w:pPr>
        <w:tabs>
          <w:tab w:val="left" w:pos="2424"/>
        </w:tabs>
        <w:ind w:left="1440"/>
      </w:pPr>
    </w:p>
    <w:sectPr w:rsidR="00191C16" w:rsidRPr="00C77AC8" w:rsidSect="00D66AC0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F228D"/>
    <w:multiLevelType w:val="hybridMultilevel"/>
    <w:tmpl w:val="FBACAA38"/>
    <w:lvl w:ilvl="0" w:tplc="723255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7A2BE0"/>
    <w:multiLevelType w:val="hybridMultilevel"/>
    <w:tmpl w:val="831E8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51365"/>
    <w:multiLevelType w:val="hybridMultilevel"/>
    <w:tmpl w:val="18BC6D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82617"/>
    <w:multiLevelType w:val="hybridMultilevel"/>
    <w:tmpl w:val="18BC6D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445FA"/>
    <w:multiLevelType w:val="hybridMultilevel"/>
    <w:tmpl w:val="AD983E2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31E73DC"/>
    <w:multiLevelType w:val="hybridMultilevel"/>
    <w:tmpl w:val="CA8856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235B44"/>
    <w:multiLevelType w:val="hybridMultilevel"/>
    <w:tmpl w:val="3F285E16"/>
    <w:lvl w:ilvl="0" w:tplc="4768DC18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6A5E6E26"/>
    <w:multiLevelType w:val="hybridMultilevel"/>
    <w:tmpl w:val="02C0C1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B12A84"/>
    <w:multiLevelType w:val="hybridMultilevel"/>
    <w:tmpl w:val="7CD21106"/>
    <w:lvl w:ilvl="0" w:tplc="19E6F1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66087849">
    <w:abstractNumId w:val="5"/>
  </w:num>
  <w:num w:numId="2" w16cid:durableId="1098406678">
    <w:abstractNumId w:val="0"/>
  </w:num>
  <w:num w:numId="3" w16cid:durableId="1151605608">
    <w:abstractNumId w:val="8"/>
  </w:num>
  <w:num w:numId="4" w16cid:durableId="1559434686">
    <w:abstractNumId w:val="3"/>
  </w:num>
  <w:num w:numId="5" w16cid:durableId="577132357">
    <w:abstractNumId w:val="6"/>
  </w:num>
  <w:num w:numId="6" w16cid:durableId="2068869209">
    <w:abstractNumId w:val="2"/>
  </w:num>
  <w:num w:numId="7" w16cid:durableId="752825137">
    <w:abstractNumId w:val="7"/>
  </w:num>
  <w:num w:numId="8" w16cid:durableId="1333952238">
    <w:abstractNumId w:val="1"/>
  </w:num>
  <w:num w:numId="9" w16cid:durableId="19408696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bIwMDIzNzQ2MzBQ0lEKTi0uzszPAykwqgUAiNgdiCwAAAA="/>
  </w:docVars>
  <w:rsids>
    <w:rsidRoot w:val="00B16721"/>
    <w:rsid w:val="00091494"/>
    <w:rsid w:val="00191C16"/>
    <w:rsid w:val="00234021"/>
    <w:rsid w:val="00274897"/>
    <w:rsid w:val="002D50D3"/>
    <w:rsid w:val="003900AB"/>
    <w:rsid w:val="003C4B88"/>
    <w:rsid w:val="004C30F7"/>
    <w:rsid w:val="004D705B"/>
    <w:rsid w:val="00566A9C"/>
    <w:rsid w:val="005A5585"/>
    <w:rsid w:val="00600D16"/>
    <w:rsid w:val="00633EDE"/>
    <w:rsid w:val="00645CAE"/>
    <w:rsid w:val="006E7500"/>
    <w:rsid w:val="007A3B5B"/>
    <w:rsid w:val="008944C7"/>
    <w:rsid w:val="00992F03"/>
    <w:rsid w:val="00A84DBF"/>
    <w:rsid w:val="00AD7A32"/>
    <w:rsid w:val="00B16721"/>
    <w:rsid w:val="00C77AC8"/>
    <w:rsid w:val="00CD3E0B"/>
    <w:rsid w:val="00D06B46"/>
    <w:rsid w:val="00D66AC0"/>
    <w:rsid w:val="00DF461B"/>
    <w:rsid w:val="00E410D9"/>
    <w:rsid w:val="00E65810"/>
    <w:rsid w:val="00F245F6"/>
    <w:rsid w:val="00F4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DE74F"/>
  <w15:chartTrackingRefBased/>
  <w15:docId w15:val="{175E4D96-7506-CE4D-A025-9F531541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672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721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16721"/>
    <w:pPr>
      <w:ind w:left="720"/>
      <w:contextualSpacing/>
    </w:pPr>
  </w:style>
  <w:style w:type="paragraph" w:customStyle="1" w:styleId="Console">
    <w:name w:val="Console"/>
    <w:basedOn w:val="Normal"/>
    <w:next w:val="Normal"/>
    <w:link w:val="ConsoleChar"/>
    <w:qFormat/>
    <w:rsid w:val="00F245F6"/>
    <w:pPr>
      <w:pBdr>
        <w:top w:val="single" w:sz="4" w:space="9" w:color="auto"/>
        <w:left w:val="single" w:sz="4" w:space="6" w:color="auto"/>
        <w:bottom w:val="single" w:sz="4" w:space="9" w:color="auto"/>
        <w:right w:val="single" w:sz="4" w:space="6" w:color="auto"/>
      </w:pBdr>
      <w:shd w:val="clear" w:color="auto" w:fill="FFF2CC" w:themeFill="accent4" w:themeFillTint="33"/>
      <w:spacing w:after="40" w:line="259" w:lineRule="auto"/>
    </w:pPr>
    <w:rPr>
      <w:rFonts w:ascii="Consolas" w:hAnsi="Consolas"/>
      <w:color w:val="595959" w:themeColor="text1" w:themeTint="A6"/>
      <w:szCs w:val="22"/>
      <w:lang w:val="en-GB"/>
    </w:rPr>
  </w:style>
  <w:style w:type="character" w:customStyle="1" w:styleId="ConsoleChar">
    <w:name w:val="Console Char"/>
    <w:basedOn w:val="DefaultParagraphFont"/>
    <w:link w:val="Console"/>
    <w:rsid w:val="00F245F6"/>
    <w:rPr>
      <w:rFonts w:ascii="Consolas" w:hAnsi="Consolas"/>
      <w:color w:val="595959" w:themeColor="text1" w:themeTint="A6"/>
      <w:szCs w:val="22"/>
      <w:shd w:val="clear" w:color="auto" w:fill="FFF2CC" w:themeFill="accent4" w:themeFillTint="33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27</Words>
  <Characters>52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an Elkhodari</dc:creator>
  <cp:keywords/>
  <dc:description/>
  <cp:lastModifiedBy>Kurani, Tej</cp:lastModifiedBy>
  <cp:revision>2</cp:revision>
  <dcterms:created xsi:type="dcterms:W3CDTF">2022-08-01T19:15:00Z</dcterms:created>
  <dcterms:modified xsi:type="dcterms:W3CDTF">2022-08-01T19:15:00Z</dcterms:modified>
</cp:coreProperties>
</file>